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430E5" w14:textId="33A7A2F1" w:rsidR="00D12361" w:rsidRDefault="001578D3">
      <w:pPr>
        <w:rPr>
          <w:sz w:val="24"/>
          <w:szCs w:val="24"/>
        </w:rPr>
      </w:pPr>
      <w:r>
        <w:rPr>
          <w:sz w:val="24"/>
          <w:szCs w:val="24"/>
        </w:rPr>
        <w:t>UNLV Graduate College 202</w:t>
      </w:r>
      <w:r w:rsidR="007177CB">
        <w:rPr>
          <w:sz w:val="24"/>
          <w:szCs w:val="24"/>
        </w:rPr>
        <w:t>2</w:t>
      </w:r>
      <w:r>
        <w:rPr>
          <w:sz w:val="24"/>
          <w:szCs w:val="24"/>
        </w:rPr>
        <w:t>-202</w:t>
      </w:r>
      <w:r w:rsidR="007177CB">
        <w:rPr>
          <w:sz w:val="24"/>
          <w:szCs w:val="24"/>
        </w:rPr>
        <w:t xml:space="preserve">3 </w:t>
      </w:r>
      <w:r>
        <w:rPr>
          <w:sz w:val="24"/>
          <w:szCs w:val="24"/>
        </w:rPr>
        <w:t>Catalog</w:t>
      </w:r>
    </w:p>
    <w:p w14:paraId="75B489F2" w14:textId="77777777" w:rsidR="00D12361" w:rsidRDefault="001578D3">
      <w:pPr>
        <w:spacing w:after="0" w:line="240" w:lineRule="auto"/>
        <w:rPr>
          <w:sz w:val="24"/>
          <w:szCs w:val="24"/>
        </w:rPr>
      </w:pPr>
      <w:r>
        <w:rPr>
          <w:b/>
          <w:sz w:val="32"/>
          <w:szCs w:val="32"/>
        </w:rPr>
        <w:t>PLAN OF STUDY - Part II</w:t>
      </w:r>
    </w:p>
    <w:p w14:paraId="2A1CF111" w14:textId="4F543A90" w:rsidR="000125F3" w:rsidRPr="00046435" w:rsidRDefault="000125F3" w:rsidP="00046435">
      <w:pPr>
        <w:pStyle w:val="Heading1"/>
        <w:rPr>
          <w:b/>
          <w:bCs/>
          <w:sz w:val="32"/>
          <w:szCs w:val="32"/>
        </w:rPr>
      </w:pPr>
      <w:r w:rsidRPr="00046435">
        <w:rPr>
          <w:b/>
          <w:bCs/>
          <w:sz w:val="32"/>
          <w:szCs w:val="32"/>
        </w:rPr>
        <w:t xml:space="preserve">Doctor of Philosophy </w:t>
      </w:r>
      <w:r w:rsidR="00A21702" w:rsidRPr="00A21702">
        <w:rPr>
          <w:b/>
          <w:bCs/>
          <w:sz w:val="32"/>
          <w:szCs w:val="32"/>
        </w:rPr>
        <w:t>- Integrated BS-PhD Nuclear Engineering</w:t>
      </w:r>
    </w:p>
    <w:p w14:paraId="7378D444" w14:textId="12611DA9" w:rsidR="00D12361" w:rsidRPr="009A5AB8" w:rsidRDefault="001578D3" w:rsidP="009A5AB8">
      <w:pPr>
        <w:spacing w:after="120" w:line="240" w:lineRule="auto"/>
        <w:rPr>
          <w:sz w:val="20"/>
          <w:szCs w:val="20"/>
        </w:rPr>
      </w:pPr>
      <w:r>
        <w:rPr>
          <w:sz w:val="20"/>
          <w:szCs w:val="20"/>
        </w:rPr>
        <w:t xml:space="preserve">Complete this form and upload it into the Plan of Study – Part I available in your </w:t>
      </w:r>
      <w:hyperlink r:id="rId5">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6A5E6538" w14:textId="32BBA646" w:rsidR="00D12361" w:rsidRPr="009A5AB8" w:rsidRDefault="001578D3" w:rsidP="009A5AB8">
      <w:pPr>
        <w:spacing w:after="120" w:line="240" w:lineRule="auto"/>
        <w:rPr>
          <w:sz w:val="20"/>
          <w:szCs w:val="20"/>
        </w:rPr>
      </w:pPr>
      <w:r>
        <w:rPr>
          <w:sz w:val="20"/>
          <w:szCs w:val="20"/>
        </w:rPr>
        <w:t xml:space="preserve">Refer to the </w:t>
      </w:r>
      <w:hyperlink r:id="rId6" w:anchor="subplan3requirements" w:history="1">
        <w:r w:rsidR="007177CB">
          <w:rPr>
            <w:rStyle w:val="Hyperlink"/>
            <w:sz w:val="20"/>
            <w:szCs w:val="20"/>
          </w:rPr>
          <w:t>2022-23 Graduate Catalog</w:t>
        </w:r>
      </w:hyperlink>
      <w:r w:rsidR="000623B1">
        <w:rPr>
          <w:sz w:val="20"/>
          <w:szCs w:val="20"/>
        </w:rPr>
        <w:t xml:space="preserve"> </w:t>
      </w:r>
      <w:r>
        <w:rPr>
          <w:sz w:val="20"/>
          <w:szCs w:val="20"/>
        </w:rPr>
        <w:t>for degree requirements.</w:t>
      </w:r>
    </w:p>
    <w:p w14:paraId="425E177F" w14:textId="77777777" w:rsidR="00D12361" w:rsidRPr="00046435" w:rsidRDefault="001578D3" w:rsidP="00046435">
      <w:pPr>
        <w:pStyle w:val="Heading2"/>
        <w:spacing w:before="0" w:after="0"/>
        <w:rPr>
          <w:sz w:val="24"/>
          <w:szCs w:val="24"/>
        </w:rPr>
      </w:pPr>
      <w:r w:rsidRPr="00046435">
        <w:rPr>
          <w:sz w:val="24"/>
          <w:szCs w:val="24"/>
        </w:rPr>
        <w:t>COURSE REQUIREMENTS</w:t>
      </w:r>
    </w:p>
    <w:p w14:paraId="2EB82A2C" w14:textId="77777777" w:rsidR="00C96845" w:rsidRDefault="00C96845" w:rsidP="00046435">
      <w:pPr>
        <w:pStyle w:val="Heading3"/>
      </w:pPr>
      <w:r w:rsidRPr="00C96845">
        <w:t>Required Courses – Credits: 18</w:t>
      </w:r>
    </w:p>
    <w:p w14:paraId="6A3694F3" w14:textId="2FFC1622" w:rsidR="00C96845" w:rsidRPr="00C96845" w:rsidRDefault="00A21702" w:rsidP="00046435">
      <w:pPr>
        <w:spacing w:after="0" w:line="240" w:lineRule="auto"/>
        <w:rPr>
          <w:b/>
          <w:sz w:val="20"/>
          <w:szCs w:val="20"/>
        </w:rPr>
      </w:pPr>
      <w:r w:rsidRPr="00A21702">
        <w:rPr>
          <w:b/>
          <w:sz w:val="20"/>
          <w:szCs w:val="20"/>
        </w:rPr>
        <w:t>Complete 9 credits from any Mechanical Engineering 600- or 700-level courses and an additional 9 credits from the list displayed on the respective section of the catalog program page (linked above)</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 Credits: 18&#10;6 enters"/>
      </w:tblPr>
      <w:tblGrid>
        <w:gridCol w:w="1638"/>
        <w:gridCol w:w="1116"/>
        <w:gridCol w:w="1123"/>
        <w:gridCol w:w="1883"/>
        <w:gridCol w:w="1390"/>
        <w:gridCol w:w="1123"/>
        <w:gridCol w:w="1123"/>
        <w:gridCol w:w="1620"/>
      </w:tblGrid>
      <w:tr w:rsidR="00D12361" w14:paraId="68EC8F43" w14:textId="77777777" w:rsidTr="00392B89">
        <w:trPr>
          <w:cantSplit/>
          <w:tblHeader/>
        </w:trPr>
        <w:tc>
          <w:tcPr>
            <w:tcW w:w="1638" w:type="dxa"/>
            <w:tcBorders>
              <w:left w:val="single" w:sz="4" w:space="0" w:color="000000"/>
              <w:right w:val="single" w:sz="4" w:space="0" w:color="000000"/>
            </w:tcBorders>
            <w:shd w:val="clear" w:color="auto" w:fill="D9D9D9"/>
          </w:tcPr>
          <w:p w14:paraId="4AFD2C9B" w14:textId="77777777" w:rsidR="00D12361" w:rsidRDefault="001578D3">
            <w:pPr>
              <w:pStyle w:val="Heading1"/>
              <w:outlineLvl w:val="0"/>
            </w:pPr>
            <w:r>
              <w:t>COURSE</w:t>
            </w:r>
          </w:p>
          <w:p w14:paraId="6DA51996"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tcPr>
          <w:p w14:paraId="71D3832E"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tcPr>
          <w:p w14:paraId="5A5C66EF" w14:textId="77777777" w:rsidR="00D12361" w:rsidRDefault="001578D3">
            <w:pPr>
              <w:pStyle w:val="Heading1"/>
              <w:outlineLvl w:val="0"/>
            </w:pPr>
            <w:r>
              <w:t xml:space="preserve">GRADE </w:t>
            </w:r>
          </w:p>
          <w:p w14:paraId="25E5B5F8"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tcPr>
          <w:p w14:paraId="7882A815" w14:textId="77777777" w:rsidR="00D12361" w:rsidRDefault="001578D3">
            <w:pPr>
              <w:pStyle w:val="Heading1"/>
              <w:outlineLvl w:val="0"/>
            </w:pPr>
            <w:r>
              <w:t>SEMESTER/YEAR</w:t>
            </w:r>
          </w:p>
          <w:p w14:paraId="47772849" w14:textId="77777777" w:rsidR="00D12361" w:rsidRDefault="001578D3">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tcPr>
          <w:p w14:paraId="41515FB2"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tcPr>
          <w:p w14:paraId="69D10E12" w14:textId="77777777" w:rsidR="00D12361" w:rsidRDefault="001578D3">
            <w:pPr>
              <w:pStyle w:val="Heading1"/>
              <w:outlineLvl w:val="0"/>
            </w:pPr>
            <w:r>
              <w:t>CREDITS</w:t>
            </w:r>
          </w:p>
          <w:p w14:paraId="1415C3A6"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tcPr>
          <w:p w14:paraId="21FF7B7E" w14:textId="77777777" w:rsidR="00D12361" w:rsidRDefault="001578D3">
            <w:pPr>
              <w:pStyle w:val="Heading1"/>
              <w:outlineLvl w:val="0"/>
            </w:pPr>
            <w:r>
              <w:t>GRADE</w:t>
            </w:r>
          </w:p>
          <w:p w14:paraId="61314F7D"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tcPr>
          <w:p w14:paraId="3BC34986" w14:textId="77777777" w:rsidR="00D12361" w:rsidRDefault="001578D3">
            <w:pPr>
              <w:pStyle w:val="Heading1"/>
              <w:outlineLvl w:val="0"/>
            </w:pPr>
            <w:r>
              <w:t>INSTITUTION</w:t>
            </w:r>
          </w:p>
          <w:p w14:paraId="4DE86EB9" w14:textId="77777777" w:rsidR="00D12361" w:rsidRDefault="001578D3">
            <w:pPr>
              <w:pStyle w:val="Heading1"/>
              <w:outlineLvl w:val="0"/>
            </w:pPr>
            <w:r>
              <w:rPr>
                <w:i/>
                <w:sz w:val="16"/>
                <w:szCs w:val="16"/>
              </w:rPr>
              <w:t>(Substitution)</w:t>
            </w:r>
          </w:p>
        </w:tc>
      </w:tr>
      <w:tr w:rsidR="001578D3" w14:paraId="53C3AAFE" w14:textId="77777777" w:rsidTr="00046435">
        <w:trPr>
          <w:cantSplit/>
        </w:trPr>
        <w:tc>
          <w:tcPr>
            <w:tcW w:w="1638" w:type="dxa"/>
          </w:tcPr>
          <w:p w14:paraId="5640F84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bookmarkStart w:id="0" w:name="_GoBack"/>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bookmarkEnd w:id="0"/>
            <w:r w:rsidRPr="00AD2862">
              <w:rPr>
                <w:sz w:val="20"/>
              </w:rPr>
              <w:fldChar w:fldCharType="end"/>
            </w:r>
          </w:p>
        </w:tc>
        <w:tc>
          <w:tcPr>
            <w:tcW w:w="1116" w:type="dxa"/>
          </w:tcPr>
          <w:p w14:paraId="1582583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47F49A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239D91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04B565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53C773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BB7300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DB9963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066386D1" w14:textId="77777777" w:rsidTr="00046435">
        <w:trPr>
          <w:cantSplit/>
        </w:trPr>
        <w:tc>
          <w:tcPr>
            <w:tcW w:w="1638" w:type="dxa"/>
          </w:tcPr>
          <w:p w14:paraId="1483C05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D76C34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02EC71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D99D6E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1D6A32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23DE85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C06E49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F7B406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C453D4" w14:paraId="588772B1" w14:textId="77777777" w:rsidTr="00046435">
        <w:trPr>
          <w:cantSplit/>
        </w:trPr>
        <w:tc>
          <w:tcPr>
            <w:tcW w:w="1638" w:type="dxa"/>
          </w:tcPr>
          <w:p w14:paraId="3337C503"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D8DC9B2"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37FA80D"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35ED444"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801EA81"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C8E1A60"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296A19A"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7C26AC9"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C453D4" w14:paraId="31E54D49" w14:textId="77777777" w:rsidTr="00046435">
        <w:trPr>
          <w:cantSplit/>
        </w:trPr>
        <w:tc>
          <w:tcPr>
            <w:tcW w:w="1638" w:type="dxa"/>
          </w:tcPr>
          <w:p w14:paraId="5F47C9B0"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0115986"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4A45BCC"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0626D17"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AFFC5E0"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156F6E6"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04A9339"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7FEB7FD"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C453D4" w14:paraId="5720ECA8" w14:textId="77777777" w:rsidTr="00046435">
        <w:trPr>
          <w:cantSplit/>
        </w:trPr>
        <w:tc>
          <w:tcPr>
            <w:tcW w:w="1638" w:type="dxa"/>
          </w:tcPr>
          <w:p w14:paraId="44D2C455"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4C2D069"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0C23CB0"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69EFF08"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CAAC09B"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DABC6F6"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1FC9E3D"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34F5FF4" w14:textId="77777777" w:rsidR="00C453D4" w:rsidRDefault="00C453D4" w:rsidP="00C453D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21702" w14:paraId="461F1982" w14:textId="77777777" w:rsidTr="00046435">
        <w:trPr>
          <w:cantSplit/>
        </w:trPr>
        <w:tc>
          <w:tcPr>
            <w:tcW w:w="1638" w:type="dxa"/>
          </w:tcPr>
          <w:p w14:paraId="527FEA71" w14:textId="66032887"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051D36F" w14:textId="2236BA8E"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E290FC2" w14:textId="289FA890"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84E556C" w14:textId="10126106"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030092B" w14:textId="2C20EC50"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DDC970D" w14:textId="06167755"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29BC53D" w14:textId="26ECA92F"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CEA5DD8" w14:textId="6023377B"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21702" w14:paraId="6F4A8881" w14:textId="77777777" w:rsidTr="00046435">
        <w:trPr>
          <w:cantSplit/>
        </w:trPr>
        <w:tc>
          <w:tcPr>
            <w:tcW w:w="1638" w:type="dxa"/>
          </w:tcPr>
          <w:p w14:paraId="2523BAC8" w14:textId="77777777" w:rsidR="00A21702" w:rsidRDefault="00A21702" w:rsidP="00A2170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6C144A6" w14:textId="77777777" w:rsidR="00A21702" w:rsidRDefault="00A21702" w:rsidP="00A2170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F7384C6" w14:textId="77777777" w:rsidR="00A21702" w:rsidRDefault="00A21702" w:rsidP="00A2170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DB96C0F" w14:textId="77777777" w:rsidR="00A21702" w:rsidRDefault="00A21702" w:rsidP="00A2170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D7343E8" w14:textId="77777777" w:rsidR="00A21702" w:rsidRDefault="00A21702" w:rsidP="00A2170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A00E790" w14:textId="77777777" w:rsidR="00A21702" w:rsidRDefault="00A21702" w:rsidP="00A2170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FC02F57" w14:textId="77777777" w:rsidR="00A21702" w:rsidRDefault="00A21702" w:rsidP="00A2170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AE50700" w14:textId="77777777" w:rsidR="00A21702" w:rsidRDefault="00A21702" w:rsidP="00A2170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5B5C610D" w14:textId="2D4865F7" w:rsidR="0037368B" w:rsidRDefault="0037368B" w:rsidP="00046435">
      <w:pPr>
        <w:pStyle w:val="Heading3"/>
      </w:pPr>
      <w:r w:rsidRPr="00A657E8">
        <w:t xml:space="preserve">Elective Courses – Credits: </w:t>
      </w:r>
      <w:r>
        <w:t>9</w:t>
      </w:r>
    </w:p>
    <w:p w14:paraId="3B7F6ADB" w14:textId="75C3587A" w:rsidR="0037368B" w:rsidRPr="00A657E8" w:rsidRDefault="0037368B" w:rsidP="0037368B">
      <w:pPr>
        <w:spacing w:after="0" w:line="240" w:lineRule="auto"/>
        <w:rPr>
          <w:b/>
          <w:sz w:val="20"/>
          <w:szCs w:val="20"/>
        </w:rPr>
      </w:pPr>
      <w:r w:rsidRPr="00A657E8">
        <w:rPr>
          <w:b/>
          <w:sz w:val="20"/>
          <w:szCs w:val="20"/>
        </w:rPr>
        <w:t xml:space="preserve">Complete </w:t>
      </w:r>
      <w:r>
        <w:rPr>
          <w:b/>
          <w:sz w:val="20"/>
          <w:szCs w:val="20"/>
        </w:rPr>
        <w:t>9</w:t>
      </w:r>
      <w:r w:rsidRPr="00A657E8">
        <w:rPr>
          <w:b/>
          <w:sz w:val="20"/>
          <w:szCs w:val="20"/>
        </w:rPr>
        <w:t xml:space="preserve"> credits of 600- or 700-level coursework from within the College of Engineering. Courses from outside the College of Engineering may be taken with advisor approval.</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
        <w:tblDescription w:val="Elective Courses – Credits: 9&#10;3 enters"/>
      </w:tblPr>
      <w:tblGrid>
        <w:gridCol w:w="1638"/>
        <w:gridCol w:w="1116"/>
        <w:gridCol w:w="1123"/>
        <w:gridCol w:w="1883"/>
        <w:gridCol w:w="1390"/>
        <w:gridCol w:w="1123"/>
        <w:gridCol w:w="1123"/>
        <w:gridCol w:w="1620"/>
      </w:tblGrid>
      <w:tr w:rsidR="0037368B" w14:paraId="3089E148" w14:textId="77777777" w:rsidTr="00392B89">
        <w:trPr>
          <w:cantSplit/>
          <w:tblHeader/>
        </w:trPr>
        <w:tc>
          <w:tcPr>
            <w:tcW w:w="1638" w:type="dxa"/>
            <w:tcBorders>
              <w:left w:val="single" w:sz="4" w:space="0" w:color="000000"/>
              <w:right w:val="single" w:sz="4" w:space="0" w:color="000000"/>
            </w:tcBorders>
            <w:shd w:val="clear" w:color="auto" w:fill="D9D9D9"/>
          </w:tcPr>
          <w:p w14:paraId="7B8F04A0" w14:textId="77777777" w:rsidR="0037368B" w:rsidRDefault="0037368B" w:rsidP="00475FDD">
            <w:pPr>
              <w:pStyle w:val="Heading1"/>
              <w:outlineLvl w:val="0"/>
            </w:pPr>
            <w:r>
              <w:t>COURSE</w:t>
            </w:r>
          </w:p>
          <w:p w14:paraId="38B175E5" w14:textId="77777777" w:rsidR="0037368B" w:rsidRDefault="0037368B" w:rsidP="00475FDD">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tcPr>
          <w:p w14:paraId="0B04B121" w14:textId="77777777" w:rsidR="0037368B" w:rsidRDefault="0037368B" w:rsidP="00475FDD">
            <w:pPr>
              <w:pStyle w:val="Heading1"/>
              <w:outlineLvl w:val="0"/>
            </w:pPr>
            <w:r>
              <w:t>CREDITS</w:t>
            </w:r>
          </w:p>
        </w:tc>
        <w:tc>
          <w:tcPr>
            <w:tcW w:w="1123" w:type="dxa"/>
            <w:tcBorders>
              <w:left w:val="single" w:sz="4" w:space="0" w:color="000000"/>
              <w:right w:val="single" w:sz="4" w:space="0" w:color="000000"/>
            </w:tcBorders>
            <w:shd w:val="clear" w:color="auto" w:fill="D9D9D9"/>
          </w:tcPr>
          <w:p w14:paraId="4E0BF7C9" w14:textId="77777777" w:rsidR="0037368B" w:rsidRDefault="0037368B" w:rsidP="00475FDD">
            <w:pPr>
              <w:pStyle w:val="Heading1"/>
              <w:outlineLvl w:val="0"/>
            </w:pPr>
            <w:r>
              <w:t xml:space="preserve">GRADE </w:t>
            </w:r>
          </w:p>
          <w:p w14:paraId="3C2DA7B9" w14:textId="77777777" w:rsidR="0037368B" w:rsidRDefault="0037368B" w:rsidP="00475FDD">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tcPr>
          <w:p w14:paraId="3E88258B" w14:textId="77777777" w:rsidR="0037368B" w:rsidRDefault="0037368B" w:rsidP="00475FDD">
            <w:pPr>
              <w:pStyle w:val="Heading1"/>
              <w:outlineLvl w:val="0"/>
            </w:pPr>
            <w:r>
              <w:t>SEMESTER/YEAR</w:t>
            </w:r>
          </w:p>
          <w:p w14:paraId="08152E53" w14:textId="77777777" w:rsidR="0037368B" w:rsidRDefault="0037368B" w:rsidP="00475FDD">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tcPr>
          <w:p w14:paraId="2F9EDE0D" w14:textId="77777777" w:rsidR="0037368B" w:rsidRDefault="0037368B" w:rsidP="00475FDD">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tcPr>
          <w:p w14:paraId="7CB95F87" w14:textId="77777777" w:rsidR="0037368B" w:rsidRDefault="0037368B" w:rsidP="00475FDD">
            <w:pPr>
              <w:pStyle w:val="Heading1"/>
              <w:outlineLvl w:val="0"/>
            </w:pPr>
            <w:r>
              <w:t>CREDITS</w:t>
            </w:r>
          </w:p>
          <w:p w14:paraId="6E92B0D5" w14:textId="77777777" w:rsidR="0037368B" w:rsidRDefault="0037368B" w:rsidP="00475FDD">
            <w:pPr>
              <w:pStyle w:val="Heading1"/>
              <w:outlineLvl w:val="0"/>
            </w:pPr>
            <w:r>
              <w:rPr>
                <w:i/>
                <w:sz w:val="16"/>
                <w:szCs w:val="16"/>
              </w:rPr>
              <w:t>(Substitution)</w:t>
            </w:r>
          </w:p>
        </w:tc>
        <w:tc>
          <w:tcPr>
            <w:tcW w:w="1123" w:type="dxa"/>
            <w:tcBorders>
              <w:top w:val="single" w:sz="4" w:space="0" w:color="000000"/>
            </w:tcBorders>
            <w:shd w:val="clear" w:color="auto" w:fill="A6A6A6"/>
          </w:tcPr>
          <w:p w14:paraId="0C96BFB6" w14:textId="77777777" w:rsidR="0037368B" w:rsidRDefault="0037368B" w:rsidP="00475FDD">
            <w:pPr>
              <w:pStyle w:val="Heading1"/>
              <w:outlineLvl w:val="0"/>
            </w:pPr>
            <w:r>
              <w:t>GRADE</w:t>
            </w:r>
          </w:p>
          <w:p w14:paraId="0E4564FD" w14:textId="77777777" w:rsidR="0037368B" w:rsidRDefault="0037368B" w:rsidP="00475FDD">
            <w:pPr>
              <w:pStyle w:val="Heading1"/>
              <w:outlineLvl w:val="0"/>
            </w:pPr>
            <w:r>
              <w:rPr>
                <w:i/>
                <w:sz w:val="16"/>
                <w:szCs w:val="16"/>
              </w:rPr>
              <w:t>(Substitution)</w:t>
            </w:r>
          </w:p>
        </w:tc>
        <w:tc>
          <w:tcPr>
            <w:tcW w:w="1620" w:type="dxa"/>
            <w:tcBorders>
              <w:top w:val="single" w:sz="4" w:space="0" w:color="000000"/>
            </w:tcBorders>
            <w:shd w:val="clear" w:color="auto" w:fill="A6A6A6"/>
          </w:tcPr>
          <w:p w14:paraId="173FF669" w14:textId="77777777" w:rsidR="0037368B" w:rsidRDefault="0037368B" w:rsidP="00475FDD">
            <w:pPr>
              <w:pStyle w:val="Heading1"/>
              <w:outlineLvl w:val="0"/>
            </w:pPr>
            <w:r>
              <w:t>INSTITUTION</w:t>
            </w:r>
          </w:p>
          <w:p w14:paraId="0BDCCBFA" w14:textId="77777777" w:rsidR="0037368B" w:rsidRDefault="0037368B" w:rsidP="00475FDD">
            <w:pPr>
              <w:pStyle w:val="Heading1"/>
              <w:outlineLvl w:val="0"/>
            </w:pPr>
            <w:r>
              <w:rPr>
                <w:i/>
                <w:sz w:val="16"/>
                <w:szCs w:val="16"/>
              </w:rPr>
              <w:t>(Substitution)</w:t>
            </w:r>
          </w:p>
        </w:tc>
      </w:tr>
      <w:tr w:rsidR="0037368B" w14:paraId="325FE7EB" w14:textId="77777777" w:rsidTr="00046435">
        <w:trPr>
          <w:cantSplit/>
        </w:trPr>
        <w:tc>
          <w:tcPr>
            <w:tcW w:w="1638" w:type="dxa"/>
          </w:tcPr>
          <w:p w14:paraId="3494481F"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79F933F"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FE0A463"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80F5543"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F46C960"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9A84024"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6B17DDE"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23690DA"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37368B" w14:paraId="0143DFAD" w14:textId="77777777" w:rsidTr="00046435">
        <w:trPr>
          <w:cantSplit/>
        </w:trPr>
        <w:tc>
          <w:tcPr>
            <w:tcW w:w="1638" w:type="dxa"/>
          </w:tcPr>
          <w:p w14:paraId="2450EB6E"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F649242"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04BC9C3"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6882B3C"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0EF7E21"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EC68FF4"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28D66EB"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5B2390F"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37368B" w14:paraId="6CD6F07F" w14:textId="77777777" w:rsidTr="00046435">
        <w:trPr>
          <w:cantSplit/>
        </w:trPr>
        <w:tc>
          <w:tcPr>
            <w:tcW w:w="1638" w:type="dxa"/>
          </w:tcPr>
          <w:p w14:paraId="23E8A08E"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E641D9D"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1D0CD97"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26BE8DE"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0D16810"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C91F85E"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6F1FDBA"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C9F784C"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21702" w14:paraId="79E64F11" w14:textId="77777777" w:rsidTr="00046435">
        <w:trPr>
          <w:cantSplit/>
        </w:trPr>
        <w:tc>
          <w:tcPr>
            <w:tcW w:w="1638" w:type="dxa"/>
          </w:tcPr>
          <w:p w14:paraId="7F6FB680" w14:textId="31036353"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BB9364C" w14:textId="6A0633A7"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B64EDBC" w14:textId="0AF878F8"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A00FCF8" w14:textId="794579C3"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2F58E5C" w14:textId="795D2C77"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1633837" w14:textId="067FD08A"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67052D2" w14:textId="706FE29F"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E262F02" w14:textId="0F55D936"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76D992B1" w14:textId="4DAF029C" w:rsidR="0037368B" w:rsidRDefault="0037368B" w:rsidP="00046435">
      <w:pPr>
        <w:pStyle w:val="Heading3"/>
      </w:pPr>
      <w:r>
        <w:t>Independent Study</w:t>
      </w:r>
      <w:r w:rsidRPr="00A657E8">
        <w:t xml:space="preserve">– Credits: </w:t>
      </w:r>
      <w:r>
        <w:t>3</w:t>
      </w:r>
    </w:p>
    <w:p w14:paraId="4E04000D" w14:textId="063340B5" w:rsidR="0037368B" w:rsidRDefault="0037368B" w:rsidP="0037368B">
      <w:pPr>
        <w:spacing w:after="0" w:line="240" w:lineRule="auto"/>
        <w:rPr>
          <w:b/>
          <w:sz w:val="20"/>
          <w:szCs w:val="20"/>
        </w:rPr>
      </w:pPr>
      <w:r>
        <w:rPr>
          <w:b/>
          <w:sz w:val="20"/>
          <w:szCs w:val="20"/>
        </w:rPr>
        <w:t xml:space="preserve">Students are required to take 3 credits of Independent Study </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Independent Study– Credits: 3&#10;1 enter"/>
      </w:tblPr>
      <w:tblGrid>
        <w:gridCol w:w="1638"/>
        <w:gridCol w:w="1116"/>
        <w:gridCol w:w="1123"/>
        <w:gridCol w:w="1883"/>
        <w:gridCol w:w="1390"/>
        <w:gridCol w:w="1123"/>
        <w:gridCol w:w="1123"/>
        <w:gridCol w:w="1620"/>
      </w:tblGrid>
      <w:tr w:rsidR="0037368B" w14:paraId="1E799266" w14:textId="77777777" w:rsidTr="00392B89">
        <w:trPr>
          <w:cantSplit/>
          <w:tblHeader/>
        </w:trPr>
        <w:tc>
          <w:tcPr>
            <w:tcW w:w="1638" w:type="dxa"/>
            <w:tcBorders>
              <w:left w:val="single" w:sz="4" w:space="0" w:color="000000"/>
              <w:right w:val="single" w:sz="4" w:space="0" w:color="000000"/>
            </w:tcBorders>
            <w:shd w:val="clear" w:color="auto" w:fill="D9D9D9"/>
          </w:tcPr>
          <w:p w14:paraId="2160B6F0" w14:textId="77777777" w:rsidR="0037368B" w:rsidRDefault="0037368B" w:rsidP="00475FDD">
            <w:pPr>
              <w:pStyle w:val="Heading1"/>
              <w:outlineLvl w:val="0"/>
            </w:pPr>
            <w:r>
              <w:t>COURSE</w:t>
            </w:r>
          </w:p>
          <w:p w14:paraId="1656D5C7" w14:textId="77777777" w:rsidR="0037368B" w:rsidRDefault="0037368B" w:rsidP="00475FDD">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tcPr>
          <w:p w14:paraId="1C53FCCD" w14:textId="77777777" w:rsidR="0037368B" w:rsidRDefault="0037368B" w:rsidP="00475FDD">
            <w:pPr>
              <w:pStyle w:val="Heading1"/>
              <w:outlineLvl w:val="0"/>
            </w:pPr>
            <w:r>
              <w:t>CREDITS</w:t>
            </w:r>
          </w:p>
        </w:tc>
        <w:tc>
          <w:tcPr>
            <w:tcW w:w="1123" w:type="dxa"/>
            <w:tcBorders>
              <w:left w:val="single" w:sz="4" w:space="0" w:color="000000"/>
              <w:right w:val="single" w:sz="4" w:space="0" w:color="000000"/>
            </w:tcBorders>
            <w:shd w:val="clear" w:color="auto" w:fill="D9D9D9"/>
          </w:tcPr>
          <w:p w14:paraId="5D15FF37" w14:textId="77777777" w:rsidR="0037368B" w:rsidRDefault="0037368B" w:rsidP="00475FDD">
            <w:pPr>
              <w:pStyle w:val="Heading1"/>
              <w:outlineLvl w:val="0"/>
            </w:pPr>
            <w:r>
              <w:t xml:space="preserve">GRADE </w:t>
            </w:r>
          </w:p>
          <w:p w14:paraId="2FECCA68" w14:textId="77777777" w:rsidR="0037368B" w:rsidRDefault="0037368B" w:rsidP="00475FDD">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tcPr>
          <w:p w14:paraId="2A1DC110" w14:textId="77777777" w:rsidR="0037368B" w:rsidRDefault="0037368B" w:rsidP="00475FDD">
            <w:pPr>
              <w:pStyle w:val="Heading1"/>
              <w:outlineLvl w:val="0"/>
            </w:pPr>
            <w:r>
              <w:t>SEMESTER/YEAR</w:t>
            </w:r>
          </w:p>
          <w:p w14:paraId="52844F04" w14:textId="77777777" w:rsidR="0037368B" w:rsidRDefault="0037368B" w:rsidP="00475FDD">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tcPr>
          <w:p w14:paraId="38D81BE1" w14:textId="77777777" w:rsidR="0037368B" w:rsidRDefault="0037368B" w:rsidP="00475FDD">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tcPr>
          <w:p w14:paraId="55B24EE5" w14:textId="77777777" w:rsidR="0037368B" w:rsidRDefault="0037368B" w:rsidP="00475FDD">
            <w:pPr>
              <w:pStyle w:val="Heading1"/>
              <w:outlineLvl w:val="0"/>
            </w:pPr>
            <w:r>
              <w:t>CREDITS</w:t>
            </w:r>
          </w:p>
          <w:p w14:paraId="34897DF6" w14:textId="77777777" w:rsidR="0037368B" w:rsidRDefault="0037368B" w:rsidP="00475FDD">
            <w:pPr>
              <w:pStyle w:val="Heading1"/>
              <w:outlineLvl w:val="0"/>
            </w:pPr>
            <w:r>
              <w:rPr>
                <w:i/>
                <w:sz w:val="16"/>
                <w:szCs w:val="16"/>
              </w:rPr>
              <w:t>(Substitution)</w:t>
            </w:r>
          </w:p>
        </w:tc>
        <w:tc>
          <w:tcPr>
            <w:tcW w:w="1123" w:type="dxa"/>
            <w:tcBorders>
              <w:top w:val="single" w:sz="4" w:space="0" w:color="000000"/>
            </w:tcBorders>
            <w:shd w:val="clear" w:color="auto" w:fill="A6A6A6"/>
          </w:tcPr>
          <w:p w14:paraId="19B206E2" w14:textId="77777777" w:rsidR="0037368B" w:rsidRDefault="0037368B" w:rsidP="00475FDD">
            <w:pPr>
              <w:pStyle w:val="Heading1"/>
              <w:outlineLvl w:val="0"/>
            </w:pPr>
            <w:r>
              <w:t>GRADE</w:t>
            </w:r>
          </w:p>
          <w:p w14:paraId="5DBECEA3" w14:textId="77777777" w:rsidR="0037368B" w:rsidRDefault="0037368B" w:rsidP="00475FDD">
            <w:pPr>
              <w:pStyle w:val="Heading1"/>
              <w:outlineLvl w:val="0"/>
            </w:pPr>
            <w:r>
              <w:rPr>
                <w:i/>
                <w:sz w:val="16"/>
                <w:szCs w:val="16"/>
              </w:rPr>
              <w:t>(Substitution)</w:t>
            </w:r>
          </w:p>
        </w:tc>
        <w:tc>
          <w:tcPr>
            <w:tcW w:w="1620" w:type="dxa"/>
            <w:tcBorders>
              <w:top w:val="single" w:sz="4" w:space="0" w:color="000000"/>
            </w:tcBorders>
            <w:shd w:val="clear" w:color="auto" w:fill="A6A6A6"/>
          </w:tcPr>
          <w:p w14:paraId="7C0A2871" w14:textId="77777777" w:rsidR="0037368B" w:rsidRDefault="0037368B" w:rsidP="00475FDD">
            <w:pPr>
              <w:pStyle w:val="Heading1"/>
              <w:outlineLvl w:val="0"/>
            </w:pPr>
            <w:r>
              <w:t>INSTITUTION</w:t>
            </w:r>
          </w:p>
          <w:p w14:paraId="2CBE601A" w14:textId="77777777" w:rsidR="0037368B" w:rsidRDefault="0037368B" w:rsidP="00475FDD">
            <w:pPr>
              <w:pStyle w:val="Heading1"/>
              <w:outlineLvl w:val="0"/>
            </w:pPr>
            <w:r>
              <w:rPr>
                <w:i/>
                <w:sz w:val="16"/>
                <w:szCs w:val="16"/>
              </w:rPr>
              <w:t>(Substitution)</w:t>
            </w:r>
          </w:p>
        </w:tc>
      </w:tr>
      <w:tr w:rsidR="0037368B" w14:paraId="44EAE8EB" w14:textId="77777777" w:rsidTr="00046435">
        <w:trPr>
          <w:cantSplit/>
        </w:trPr>
        <w:tc>
          <w:tcPr>
            <w:tcW w:w="1638" w:type="dxa"/>
          </w:tcPr>
          <w:p w14:paraId="38F21B70" w14:textId="0CF61C10" w:rsidR="0037368B" w:rsidRDefault="0037368B" w:rsidP="00475FDD">
            <w:r>
              <w:rPr>
                <w:sz w:val="20"/>
              </w:rPr>
              <w:t>ME 791</w:t>
            </w:r>
          </w:p>
        </w:tc>
        <w:tc>
          <w:tcPr>
            <w:tcW w:w="1116" w:type="dxa"/>
          </w:tcPr>
          <w:p w14:paraId="3B135CFF"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0E37D26"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24504D4"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CD713C2"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21DABAE"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7500083"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3307450"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21702" w14:paraId="1E2FABC5" w14:textId="77777777" w:rsidTr="00046435">
        <w:trPr>
          <w:cantSplit/>
        </w:trPr>
        <w:tc>
          <w:tcPr>
            <w:tcW w:w="1638" w:type="dxa"/>
          </w:tcPr>
          <w:p w14:paraId="7BA9CD46" w14:textId="12021840" w:rsidR="00A2170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C34EA0B" w14:textId="3B963974"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5038C53" w14:textId="0D26E0CC"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42B2E50" w14:textId="278ABACB"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79C6498" w14:textId="102CB891"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5CBD12C" w14:textId="1EB15CB5"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7243011" w14:textId="153E50EA"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254E706" w14:textId="12B2ED96"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21702" w14:paraId="7F2989DE" w14:textId="77777777" w:rsidTr="00046435">
        <w:trPr>
          <w:cantSplit/>
        </w:trPr>
        <w:tc>
          <w:tcPr>
            <w:tcW w:w="1638" w:type="dxa"/>
          </w:tcPr>
          <w:p w14:paraId="6020821C" w14:textId="75690E90" w:rsidR="00A2170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A2C55BF" w14:textId="270F4976"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1E2579A" w14:textId="1081FC2D"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3479946" w14:textId="65B408B0"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CCFBC51" w14:textId="46BE2692"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8783783" w14:textId="07DA98B1"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F64607" w14:textId="6820761F"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0E93F2E" w14:textId="40606977" w:rsidR="00A21702" w:rsidRPr="00AD2862" w:rsidRDefault="00A21702" w:rsidP="00A21702">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729389A5" w14:textId="10D4B348" w:rsidR="0037368B" w:rsidRDefault="0037368B" w:rsidP="00046435">
      <w:pPr>
        <w:pStyle w:val="Heading3"/>
      </w:pPr>
      <w:r>
        <w:t>Design Project</w:t>
      </w:r>
      <w:r w:rsidRPr="00A657E8">
        <w:t xml:space="preserve">– Credits: </w:t>
      </w:r>
      <w:r>
        <w:t>3</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Design Project– Credits: 3&#10;1 enter"/>
      </w:tblPr>
      <w:tblGrid>
        <w:gridCol w:w="1638"/>
        <w:gridCol w:w="1116"/>
        <w:gridCol w:w="1123"/>
        <w:gridCol w:w="1883"/>
        <w:gridCol w:w="1390"/>
        <w:gridCol w:w="1123"/>
        <w:gridCol w:w="1123"/>
        <w:gridCol w:w="1620"/>
      </w:tblGrid>
      <w:tr w:rsidR="0037368B" w14:paraId="21753955" w14:textId="77777777" w:rsidTr="00392B89">
        <w:trPr>
          <w:cantSplit/>
          <w:tblHeader/>
        </w:trPr>
        <w:tc>
          <w:tcPr>
            <w:tcW w:w="1638" w:type="dxa"/>
            <w:tcBorders>
              <w:left w:val="single" w:sz="4" w:space="0" w:color="000000"/>
              <w:right w:val="single" w:sz="4" w:space="0" w:color="000000"/>
            </w:tcBorders>
            <w:shd w:val="clear" w:color="auto" w:fill="D9D9D9"/>
          </w:tcPr>
          <w:p w14:paraId="42B2AC04" w14:textId="77777777" w:rsidR="0037368B" w:rsidRDefault="0037368B" w:rsidP="00475FDD">
            <w:pPr>
              <w:pStyle w:val="Heading1"/>
              <w:outlineLvl w:val="0"/>
            </w:pPr>
            <w:r>
              <w:t>COURSE</w:t>
            </w:r>
          </w:p>
          <w:p w14:paraId="5B7DE600" w14:textId="77777777" w:rsidR="0037368B" w:rsidRDefault="0037368B" w:rsidP="00475FDD">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tcPr>
          <w:p w14:paraId="07ED71F5" w14:textId="77777777" w:rsidR="0037368B" w:rsidRDefault="0037368B" w:rsidP="00475FDD">
            <w:pPr>
              <w:pStyle w:val="Heading1"/>
              <w:outlineLvl w:val="0"/>
            </w:pPr>
            <w:r>
              <w:t>CREDITS</w:t>
            </w:r>
          </w:p>
        </w:tc>
        <w:tc>
          <w:tcPr>
            <w:tcW w:w="1123" w:type="dxa"/>
            <w:tcBorders>
              <w:left w:val="single" w:sz="4" w:space="0" w:color="000000"/>
              <w:right w:val="single" w:sz="4" w:space="0" w:color="000000"/>
            </w:tcBorders>
            <w:shd w:val="clear" w:color="auto" w:fill="D9D9D9"/>
          </w:tcPr>
          <w:p w14:paraId="3B398352" w14:textId="77777777" w:rsidR="0037368B" w:rsidRDefault="0037368B" w:rsidP="00475FDD">
            <w:pPr>
              <w:pStyle w:val="Heading1"/>
              <w:outlineLvl w:val="0"/>
            </w:pPr>
            <w:r>
              <w:t xml:space="preserve">GRADE </w:t>
            </w:r>
          </w:p>
          <w:p w14:paraId="286FA6EC" w14:textId="77777777" w:rsidR="0037368B" w:rsidRDefault="0037368B" w:rsidP="00475FDD">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tcPr>
          <w:p w14:paraId="5E63862C" w14:textId="77777777" w:rsidR="0037368B" w:rsidRDefault="0037368B" w:rsidP="00475FDD">
            <w:pPr>
              <w:pStyle w:val="Heading1"/>
              <w:outlineLvl w:val="0"/>
            </w:pPr>
            <w:r>
              <w:t>SEMESTER/YEAR</w:t>
            </w:r>
          </w:p>
          <w:p w14:paraId="2B1F290B" w14:textId="77777777" w:rsidR="0037368B" w:rsidRDefault="0037368B" w:rsidP="00475FDD">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tcPr>
          <w:p w14:paraId="6576436A" w14:textId="77777777" w:rsidR="0037368B" w:rsidRDefault="0037368B" w:rsidP="00475FDD">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tcPr>
          <w:p w14:paraId="05053119" w14:textId="77777777" w:rsidR="0037368B" w:rsidRDefault="0037368B" w:rsidP="00475FDD">
            <w:pPr>
              <w:pStyle w:val="Heading1"/>
              <w:outlineLvl w:val="0"/>
            </w:pPr>
            <w:r>
              <w:t>CREDITS</w:t>
            </w:r>
          </w:p>
          <w:p w14:paraId="33393BAA" w14:textId="77777777" w:rsidR="0037368B" w:rsidRDefault="0037368B" w:rsidP="00475FDD">
            <w:pPr>
              <w:pStyle w:val="Heading1"/>
              <w:outlineLvl w:val="0"/>
            </w:pPr>
            <w:r>
              <w:rPr>
                <w:i/>
                <w:sz w:val="16"/>
                <w:szCs w:val="16"/>
              </w:rPr>
              <w:t>(Substitution)</w:t>
            </w:r>
          </w:p>
        </w:tc>
        <w:tc>
          <w:tcPr>
            <w:tcW w:w="1123" w:type="dxa"/>
            <w:tcBorders>
              <w:top w:val="single" w:sz="4" w:space="0" w:color="000000"/>
            </w:tcBorders>
            <w:shd w:val="clear" w:color="auto" w:fill="A6A6A6"/>
          </w:tcPr>
          <w:p w14:paraId="35B2A959" w14:textId="77777777" w:rsidR="0037368B" w:rsidRDefault="0037368B" w:rsidP="00475FDD">
            <w:pPr>
              <w:pStyle w:val="Heading1"/>
              <w:outlineLvl w:val="0"/>
            </w:pPr>
            <w:r>
              <w:t>GRADE</w:t>
            </w:r>
          </w:p>
          <w:p w14:paraId="221784D7" w14:textId="77777777" w:rsidR="0037368B" w:rsidRDefault="0037368B" w:rsidP="00475FDD">
            <w:pPr>
              <w:pStyle w:val="Heading1"/>
              <w:outlineLvl w:val="0"/>
            </w:pPr>
            <w:r>
              <w:rPr>
                <w:i/>
                <w:sz w:val="16"/>
                <w:szCs w:val="16"/>
              </w:rPr>
              <w:t>(Substitution)</w:t>
            </w:r>
          </w:p>
        </w:tc>
        <w:tc>
          <w:tcPr>
            <w:tcW w:w="1620" w:type="dxa"/>
            <w:tcBorders>
              <w:top w:val="single" w:sz="4" w:space="0" w:color="000000"/>
            </w:tcBorders>
            <w:shd w:val="clear" w:color="auto" w:fill="A6A6A6"/>
          </w:tcPr>
          <w:p w14:paraId="7B4FE6D9" w14:textId="77777777" w:rsidR="0037368B" w:rsidRDefault="0037368B" w:rsidP="00475FDD">
            <w:pPr>
              <w:pStyle w:val="Heading1"/>
              <w:outlineLvl w:val="0"/>
            </w:pPr>
            <w:r>
              <w:t>INSTITUTION</w:t>
            </w:r>
          </w:p>
          <w:p w14:paraId="4357FC42" w14:textId="77777777" w:rsidR="0037368B" w:rsidRDefault="0037368B" w:rsidP="00475FDD">
            <w:pPr>
              <w:pStyle w:val="Heading1"/>
              <w:outlineLvl w:val="0"/>
            </w:pPr>
            <w:r>
              <w:rPr>
                <w:i/>
                <w:sz w:val="16"/>
                <w:szCs w:val="16"/>
              </w:rPr>
              <w:t>(Substitution)</w:t>
            </w:r>
          </w:p>
        </w:tc>
      </w:tr>
      <w:tr w:rsidR="0037368B" w14:paraId="4C3C6A49" w14:textId="77777777" w:rsidTr="00046435">
        <w:trPr>
          <w:cantSplit/>
        </w:trPr>
        <w:tc>
          <w:tcPr>
            <w:tcW w:w="1638" w:type="dxa"/>
          </w:tcPr>
          <w:p w14:paraId="2925450D" w14:textId="088E5E87" w:rsidR="0037368B" w:rsidRDefault="0037368B" w:rsidP="00475FDD">
            <w:r>
              <w:rPr>
                <w:sz w:val="20"/>
              </w:rPr>
              <w:t>ME 796</w:t>
            </w:r>
          </w:p>
        </w:tc>
        <w:tc>
          <w:tcPr>
            <w:tcW w:w="1116" w:type="dxa"/>
          </w:tcPr>
          <w:p w14:paraId="15D6CF07"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CD10812"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A2F9426"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E534826"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C03CB8B"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8A48983"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B3C1D49" w14:textId="77777777" w:rsidR="0037368B" w:rsidRDefault="0037368B" w:rsidP="00475FDD">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8BAB3E1" w14:textId="77777777" w:rsidR="0037368B" w:rsidRPr="00AE362B" w:rsidRDefault="0037368B" w:rsidP="00AE362B">
      <w:pPr>
        <w:pStyle w:val="Heading2"/>
        <w:jc w:val="center"/>
        <w:rPr>
          <w:sz w:val="24"/>
          <w:szCs w:val="24"/>
        </w:rPr>
      </w:pPr>
      <w:r w:rsidRPr="00AE362B">
        <w:rPr>
          <w:sz w:val="24"/>
          <w:szCs w:val="24"/>
        </w:rPr>
        <w:t>After successfully completing the requirements above, students are eligible to earn the Master of Science in Engineering - Mechanical Engineering</w:t>
      </w:r>
    </w:p>
    <w:p w14:paraId="02F85D6B" w14:textId="77777777" w:rsidR="00A21702" w:rsidRDefault="00A21702">
      <w:pPr>
        <w:rPr>
          <w:b/>
          <w:sz w:val="20"/>
          <w:szCs w:val="28"/>
        </w:rPr>
      </w:pPr>
      <w:r>
        <w:br w:type="page"/>
      </w:r>
    </w:p>
    <w:p w14:paraId="1E093896" w14:textId="45F92B21" w:rsidR="00A657E8" w:rsidRDefault="00A657E8" w:rsidP="00AE362B">
      <w:pPr>
        <w:pStyle w:val="Heading3"/>
      </w:pPr>
      <w:r w:rsidRPr="00A657E8">
        <w:lastRenderedPageBreak/>
        <w:t xml:space="preserve">Elective Courses – Credits: </w:t>
      </w:r>
      <w:r w:rsidR="00A21702">
        <w:t>3-9</w:t>
      </w:r>
    </w:p>
    <w:p w14:paraId="62CC9613" w14:textId="3D643B98" w:rsidR="00A657E8" w:rsidRPr="00A657E8" w:rsidRDefault="00A21702" w:rsidP="00A657E8">
      <w:pPr>
        <w:spacing w:after="0" w:line="240" w:lineRule="auto"/>
        <w:rPr>
          <w:b/>
          <w:sz w:val="20"/>
          <w:szCs w:val="20"/>
        </w:rPr>
      </w:pPr>
      <w:r w:rsidRPr="00A21702">
        <w:rPr>
          <w:b/>
          <w:sz w:val="20"/>
          <w:szCs w:val="20"/>
        </w:rPr>
        <w:t>Complete 3-9 credits of 600- or 700-level coursework from within the College of Engineering. The total number of credits depends on the number of graduate credits taken toward the student’s B.S. degree. Courses from outside the College of Engineering may be taken with advisor approval.</w:t>
      </w:r>
    </w:p>
    <w:tbl>
      <w:tblPr>
        <w:tblStyle w:val="a0"/>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lective Courses – Credits: 12&#10;4 enters"/>
      </w:tblPr>
      <w:tblGrid>
        <w:gridCol w:w="1638"/>
        <w:gridCol w:w="1116"/>
        <w:gridCol w:w="1123"/>
        <w:gridCol w:w="1883"/>
        <w:gridCol w:w="1390"/>
        <w:gridCol w:w="1123"/>
        <w:gridCol w:w="1123"/>
        <w:gridCol w:w="1620"/>
      </w:tblGrid>
      <w:tr w:rsidR="00D12361" w14:paraId="45673C06" w14:textId="77777777" w:rsidTr="00392B89">
        <w:trPr>
          <w:cantSplit/>
          <w:tblHeader/>
        </w:trPr>
        <w:tc>
          <w:tcPr>
            <w:tcW w:w="1638" w:type="dxa"/>
            <w:tcBorders>
              <w:left w:val="single" w:sz="4" w:space="0" w:color="000000"/>
              <w:right w:val="single" w:sz="4" w:space="0" w:color="000000"/>
            </w:tcBorders>
            <w:shd w:val="clear" w:color="auto" w:fill="D9D9D9"/>
          </w:tcPr>
          <w:p w14:paraId="5DA650F6" w14:textId="77777777" w:rsidR="00D12361" w:rsidRDefault="001578D3">
            <w:pPr>
              <w:pStyle w:val="Heading1"/>
              <w:outlineLvl w:val="0"/>
            </w:pPr>
            <w:r>
              <w:t>COURSE</w:t>
            </w:r>
          </w:p>
          <w:p w14:paraId="507CC316"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tcPr>
          <w:p w14:paraId="5D54F50A"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tcPr>
          <w:p w14:paraId="1F495681" w14:textId="77777777" w:rsidR="00D12361" w:rsidRDefault="001578D3">
            <w:pPr>
              <w:pStyle w:val="Heading1"/>
              <w:outlineLvl w:val="0"/>
            </w:pPr>
            <w:r>
              <w:t xml:space="preserve">GRADE </w:t>
            </w:r>
          </w:p>
          <w:p w14:paraId="5B884C7B"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tcPr>
          <w:p w14:paraId="16EAFEAD" w14:textId="77777777" w:rsidR="00D12361" w:rsidRDefault="001578D3">
            <w:pPr>
              <w:pStyle w:val="Heading1"/>
              <w:outlineLvl w:val="0"/>
            </w:pPr>
            <w:r>
              <w:t>SEMESTER/YEAR</w:t>
            </w:r>
          </w:p>
          <w:p w14:paraId="5038ED37"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tcPr>
          <w:p w14:paraId="32F143ED"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tcPr>
          <w:p w14:paraId="6CC7B8FB" w14:textId="77777777" w:rsidR="00D12361" w:rsidRDefault="001578D3">
            <w:pPr>
              <w:pStyle w:val="Heading1"/>
              <w:outlineLvl w:val="0"/>
            </w:pPr>
            <w:r>
              <w:t>CREDITS</w:t>
            </w:r>
          </w:p>
          <w:p w14:paraId="451065E0"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tcPr>
          <w:p w14:paraId="21212369" w14:textId="77777777" w:rsidR="00D12361" w:rsidRDefault="001578D3">
            <w:pPr>
              <w:pStyle w:val="Heading1"/>
              <w:outlineLvl w:val="0"/>
            </w:pPr>
            <w:r>
              <w:t>GRADE</w:t>
            </w:r>
          </w:p>
          <w:p w14:paraId="0F582F3E"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tcPr>
          <w:p w14:paraId="45190490" w14:textId="77777777" w:rsidR="00D12361" w:rsidRDefault="001578D3">
            <w:pPr>
              <w:pStyle w:val="Heading1"/>
              <w:outlineLvl w:val="0"/>
            </w:pPr>
            <w:r>
              <w:t>INSTITUTION</w:t>
            </w:r>
          </w:p>
          <w:p w14:paraId="6BD0D423" w14:textId="77777777" w:rsidR="00D12361" w:rsidRDefault="001578D3">
            <w:pPr>
              <w:pStyle w:val="Heading1"/>
              <w:outlineLvl w:val="0"/>
            </w:pPr>
            <w:r>
              <w:rPr>
                <w:i/>
                <w:sz w:val="16"/>
                <w:szCs w:val="16"/>
              </w:rPr>
              <w:t>(Substitution)</w:t>
            </w:r>
          </w:p>
        </w:tc>
      </w:tr>
      <w:tr w:rsidR="001578D3" w14:paraId="42643663" w14:textId="77777777" w:rsidTr="00AE362B">
        <w:trPr>
          <w:cantSplit/>
        </w:trPr>
        <w:tc>
          <w:tcPr>
            <w:tcW w:w="1638" w:type="dxa"/>
          </w:tcPr>
          <w:p w14:paraId="24768F0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359685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803B96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1ED67E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BB7286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C961FC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4E1B1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D73111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5CA2417B" w14:textId="77777777" w:rsidTr="00AE362B">
        <w:trPr>
          <w:cantSplit/>
        </w:trPr>
        <w:tc>
          <w:tcPr>
            <w:tcW w:w="1638" w:type="dxa"/>
          </w:tcPr>
          <w:p w14:paraId="19875E4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9390D0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CB6B99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8F99D4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B14AAE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2EE2E0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668738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02593C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303AF4" w14:paraId="0EBC1916" w14:textId="77777777" w:rsidTr="00AE362B">
        <w:trPr>
          <w:cantSplit/>
        </w:trPr>
        <w:tc>
          <w:tcPr>
            <w:tcW w:w="1638" w:type="dxa"/>
          </w:tcPr>
          <w:p w14:paraId="57B6FAE0" w14:textId="77777777" w:rsidR="00303AF4" w:rsidRDefault="00303AF4" w:rsidP="00303AF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1C3527F" w14:textId="77777777" w:rsidR="00303AF4" w:rsidRDefault="00303AF4" w:rsidP="00303AF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D4093EC" w14:textId="77777777" w:rsidR="00303AF4" w:rsidRDefault="00303AF4" w:rsidP="00303AF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177B102" w14:textId="77777777" w:rsidR="00303AF4" w:rsidRDefault="00303AF4" w:rsidP="00303AF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7CE5F43" w14:textId="77777777" w:rsidR="00303AF4" w:rsidRDefault="00303AF4" w:rsidP="00303AF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3295666" w14:textId="77777777" w:rsidR="00303AF4" w:rsidRDefault="00303AF4" w:rsidP="00303AF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3E43E5A" w14:textId="77777777" w:rsidR="00303AF4" w:rsidRDefault="00303AF4" w:rsidP="00303AF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638DE7C" w14:textId="77777777" w:rsidR="00303AF4" w:rsidRDefault="00303AF4" w:rsidP="00303AF4">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37EFF351" w14:textId="77777777" w:rsidR="00D12361" w:rsidRDefault="00267DB3" w:rsidP="00AE362B">
      <w:pPr>
        <w:pStyle w:val="Heading3"/>
      </w:pPr>
      <w:r w:rsidRPr="00267DB3">
        <w:t>Dissertation – Credits: 18</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Dissertation – Credits: 18&#10;6 enters"/>
      </w:tblPr>
      <w:tblGrid>
        <w:gridCol w:w="1638"/>
        <w:gridCol w:w="1116"/>
        <w:gridCol w:w="1123"/>
        <w:gridCol w:w="1883"/>
        <w:gridCol w:w="1390"/>
        <w:gridCol w:w="1123"/>
        <w:gridCol w:w="1123"/>
        <w:gridCol w:w="1620"/>
      </w:tblGrid>
      <w:tr w:rsidR="00D12361" w14:paraId="01CFD0E1" w14:textId="77777777" w:rsidTr="00392B89">
        <w:trPr>
          <w:cantSplit/>
          <w:tblHeader/>
        </w:trPr>
        <w:tc>
          <w:tcPr>
            <w:tcW w:w="1638" w:type="dxa"/>
            <w:tcBorders>
              <w:left w:val="single" w:sz="4" w:space="0" w:color="000000"/>
              <w:right w:val="single" w:sz="4" w:space="0" w:color="000000"/>
            </w:tcBorders>
            <w:shd w:val="clear" w:color="auto" w:fill="D9D9D9"/>
          </w:tcPr>
          <w:p w14:paraId="0B5636EE" w14:textId="77777777" w:rsidR="00D12361" w:rsidRDefault="001578D3">
            <w:pPr>
              <w:pStyle w:val="Heading1"/>
              <w:outlineLvl w:val="0"/>
            </w:pPr>
            <w:r>
              <w:t>COURSE</w:t>
            </w:r>
          </w:p>
          <w:p w14:paraId="05860D66"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tcPr>
          <w:p w14:paraId="02BCB9BB"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tcPr>
          <w:p w14:paraId="1D2DECD7" w14:textId="77777777" w:rsidR="00D12361" w:rsidRDefault="001578D3">
            <w:pPr>
              <w:pStyle w:val="Heading1"/>
              <w:outlineLvl w:val="0"/>
            </w:pPr>
            <w:r>
              <w:t xml:space="preserve">GRADE </w:t>
            </w:r>
          </w:p>
          <w:p w14:paraId="05E3A68A"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tcPr>
          <w:p w14:paraId="0978A99E" w14:textId="77777777" w:rsidR="00D12361" w:rsidRDefault="001578D3">
            <w:pPr>
              <w:pStyle w:val="Heading1"/>
              <w:outlineLvl w:val="0"/>
            </w:pPr>
            <w:r>
              <w:t>SEMESTER/YEAR</w:t>
            </w:r>
          </w:p>
          <w:p w14:paraId="750FCFB0"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tcPr>
          <w:p w14:paraId="7A9F831A"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tcPr>
          <w:p w14:paraId="54757980" w14:textId="77777777" w:rsidR="00D12361" w:rsidRDefault="001578D3">
            <w:pPr>
              <w:pStyle w:val="Heading1"/>
              <w:outlineLvl w:val="0"/>
            </w:pPr>
            <w:r>
              <w:t>CREDITS</w:t>
            </w:r>
          </w:p>
          <w:p w14:paraId="39C3037C"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tcPr>
          <w:p w14:paraId="096979AD" w14:textId="77777777" w:rsidR="00D12361" w:rsidRDefault="001578D3">
            <w:pPr>
              <w:pStyle w:val="Heading1"/>
              <w:outlineLvl w:val="0"/>
            </w:pPr>
            <w:r>
              <w:t>GRADE</w:t>
            </w:r>
          </w:p>
          <w:p w14:paraId="2E6D9C38"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tcPr>
          <w:p w14:paraId="3E0ED6ED" w14:textId="77777777" w:rsidR="00D12361" w:rsidRDefault="001578D3">
            <w:pPr>
              <w:pStyle w:val="Heading1"/>
              <w:outlineLvl w:val="0"/>
            </w:pPr>
            <w:r>
              <w:t>INSTITUTION</w:t>
            </w:r>
          </w:p>
          <w:p w14:paraId="5A581FFB" w14:textId="77777777" w:rsidR="00D12361" w:rsidRDefault="001578D3">
            <w:pPr>
              <w:pStyle w:val="Heading1"/>
              <w:outlineLvl w:val="0"/>
            </w:pPr>
            <w:r>
              <w:rPr>
                <w:i/>
                <w:sz w:val="16"/>
                <w:szCs w:val="16"/>
              </w:rPr>
              <w:t>(Substitution)</w:t>
            </w:r>
          </w:p>
        </w:tc>
      </w:tr>
      <w:tr w:rsidR="001578D3" w14:paraId="191B6682" w14:textId="77777777" w:rsidTr="00AE362B">
        <w:trPr>
          <w:cantSplit/>
        </w:trPr>
        <w:tc>
          <w:tcPr>
            <w:tcW w:w="1638" w:type="dxa"/>
          </w:tcPr>
          <w:p w14:paraId="1C8D0269" w14:textId="77777777" w:rsidR="001578D3" w:rsidRDefault="00267DB3" w:rsidP="001578D3">
            <w:r>
              <w:rPr>
                <w:sz w:val="20"/>
              </w:rPr>
              <w:t>ME 799</w:t>
            </w:r>
          </w:p>
        </w:tc>
        <w:tc>
          <w:tcPr>
            <w:tcW w:w="1116" w:type="dxa"/>
          </w:tcPr>
          <w:p w14:paraId="68A2323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16E329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B96A76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DA2477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59C305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3F7557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296AA9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210F3EAB" w14:textId="77777777" w:rsidTr="00AE362B">
        <w:trPr>
          <w:cantSplit/>
        </w:trPr>
        <w:tc>
          <w:tcPr>
            <w:tcW w:w="1638" w:type="dxa"/>
          </w:tcPr>
          <w:p w14:paraId="4B38423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8524D7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873B61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A1E3A1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4A88AF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0E7AEB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326C14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0D0B07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00C5FD18" w14:textId="77777777" w:rsidTr="00AE362B">
        <w:trPr>
          <w:cantSplit/>
        </w:trPr>
        <w:tc>
          <w:tcPr>
            <w:tcW w:w="1638" w:type="dxa"/>
          </w:tcPr>
          <w:p w14:paraId="60E3F3B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40AC71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C85B6D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0C45A5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7CB1F6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67FF9F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A68E1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EA5FC1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1ADFAB1B" w14:textId="77777777" w:rsidTr="00AE362B">
        <w:trPr>
          <w:cantSplit/>
        </w:trPr>
        <w:tc>
          <w:tcPr>
            <w:tcW w:w="1638" w:type="dxa"/>
          </w:tcPr>
          <w:p w14:paraId="468B2E4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47C1CB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86738A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AF54F2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FE9BDD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524CFE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049835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F41D04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0507D79E" w14:textId="77777777" w:rsidTr="00AE362B">
        <w:trPr>
          <w:cantSplit/>
        </w:trPr>
        <w:tc>
          <w:tcPr>
            <w:tcW w:w="1638" w:type="dxa"/>
          </w:tcPr>
          <w:p w14:paraId="11B3DB9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BFBECD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ABA152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FC953B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99DDE0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85AF1F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40107D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6959F2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139B0EBA" w14:textId="77777777" w:rsidTr="00AE362B">
        <w:trPr>
          <w:cantSplit/>
        </w:trPr>
        <w:tc>
          <w:tcPr>
            <w:tcW w:w="1638" w:type="dxa"/>
          </w:tcPr>
          <w:p w14:paraId="18E7753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02883D9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FAE5F7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F91C4E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63CC7B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4C7590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EAE4FC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03886E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116BCD39" w14:textId="4BEEF25F" w:rsidR="009A5AB8" w:rsidRPr="00DE4BEE" w:rsidRDefault="009A5AB8" w:rsidP="009A5AB8">
      <w:pPr>
        <w:pStyle w:val="Heading2"/>
        <w:spacing w:before="240" w:after="240"/>
        <w:rPr>
          <w:sz w:val="20"/>
          <w:szCs w:val="20"/>
        </w:rPr>
      </w:pPr>
      <w:r w:rsidRPr="0088126F">
        <w:rPr>
          <w:bCs/>
          <w:sz w:val="20"/>
          <w:szCs w:val="20"/>
        </w:rPr>
        <w:t>TOTAL CREDITS</w:t>
      </w:r>
      <w:r w:rsidRPr="0088126F">
        <w:rPr>
          <w:sz w:val="20"/>
          <w:szCs w:val="20"/>
        </w:rPr>
        <w:t xml:space="preserve">  </w:t>
      </w:r>
      <w:r w:rsidRPr="0088126F">
        <w:rPr>
          <w:sz w:val="20"/>
          <w:szCs w:val="20"/>
          <w:u w:val="single"/>
        </w:rPr>
        <w:fldChar w:fldCharType="begin">
          <w:ffData>
            <w:name w:val="Text1"/>
            <w:enabled/>
            <w:calcOnExit w:val="0"/>
            <w:textInput/>
          </w:ffData>
        </w:fldChar>
      </w:r>
      <w:r w:rsidRPr="0088126F">
        <w:rPr>
          <w:sz w:val="20"/>
          <w:szCs w:val="20"/>
          <w:u w:val="single"/>
        </w:rPr>
        <w:instrText xml:space="preserve"> FORMTEXT </w:instrText>
      </w:r>
      <w:r w:rsidRPr="0088126F">
        <w:rPr>
          <w:sz w:val="20"/>
          <w:szCs w:val="20"/>
          <w:u w:val="single"/>
        </w:rPr>
      </w:r>
      <w:r w:rsidRPr="0088126F">
        <w:rPr>
          <w:sz w:val="20"/>
          <w:szCs w:val="20"/>
          <w:u w:val="single"/>
        </w:rPr>
        <w:fldChar w:fldCharType="separate"/>
      </w:r>
      <w:r w:rsidRPr="0088126F">
        <w:rPr>
          <w:noProof/>
          <w:sz w:val="20"/>
          <w:szCs w:val="20"/>
          <w:u w:val="single"/>
        </w:rPr>
        <w:t> </w:t>
      </w:r>
      <w:r w:rsidRPr="0088126F">
        <w:rPr>
          <w:noProof/>
          <w:sz w:val="20"/>
          <w:szCs w:val="20"/>
          <w:u w:val="single"/>
        </w:rPr>
        <w:t> </w:t>
      </w:r>
      <w:r w:rsidRPr="0088126F">
        <w:rPr>
          <w:noProof/>
          <w:sz w:val="20"/>
          <w:szCs w:val="20"/>
          <w:u w:val="single"/>
        </w:rPr>
        <w:t> </w:t>
      </w:r>
      <w:r w:rsidRPr="0088126F">
        <w:rPr>
          <w:noProof/>
          <w:sz w:val="20"/>
          <w:szCs w:val="20"/>
          <w:u w:val="single"/>
        </w:rPr>
        <w:t> </w:t>
      </w:r>
      <w:r w:rsidRPr="0088126F">
        <w:rPr>
          <w:noProof/>
          <w:sz w:val="20"/>
          <w:szCs w:val="20"/>
          <w:u w:val="single"/>
        </w:rPr>
        <w:t> </w:t>
      </w:r>
      <w:r w:rsidRPr="0088126F">
        <w:rPr>
          <w:sz w:val="20"/>
          <w:szCs w:val="20"/>
          <w:u w:val="single"/>
        </w:rPr>
        <w:fldChar w:fldCharType="end"/>
      </w:r>
      <w:r w:rsidRPr="0088126F">
        <w:rPr>
          <w:sz w:val="20"/>
          <w:szCs w:val="20"/>
        </w:rPr>
        <w:t xml:space="preserve"> </w:t>
      </w:r>
      <w:r w:rsidRPr="0088126F">
        <w:rPr>
          <w:b w:val="0"/>
          <w:bCs/>
          <w:sz w:val="20"/>
          <w:szCs w:val="20"/>
        </w:rPr>
        <w:t>Minimum credits required for graduation</w:t>
      </w:r>
      <w:r w:rsidRPr="0088126F">
        <w:rPr>
          <w:sz w:val="20"/>
          <w:szCs w:val="20"/>
        </w:rPr>
        <w:t xml:space="preserve"> = </w:t>
      </w:r>
      <w:r w:rsidR="00A21702">
        <w:rPr>
          <w:sz w:val="20"/>
          <w:szCs w:val="20"/>
        </w:rPr>
        <w:t>54-60</w:t>
      </w:r>
    </w:p>
    <w:p w14:paraId="6FACCEB5" w14:textId="77777777" w:rsidR="009A5AB8" w:rsidRPr="0088126F" w:rsidRDefault="009A5AB8" w:rsidP="009A5AB8">
      <w:pPr>
        <w:pStyle w:val="Heading2"/>
        <w:rPr>
          <w:sz w:val="20"/>
          <w:szCs w:val="20"/>
        </w:rPr>
      </w:pPr>
      <w:r w:rsidRPr="0088126F">
        <w:rPr>
          <w:sz w:val="20"/>
          <w:szCs w:val="20"/>
        </w:rPr>
        <w:t>GRADUATION POLICIES</w:t>
      </w:r>
    </w:p>
    <w:p w14:paraId="5382EF23" w14:textId="77777777" w:rsidR="009A5AB8" w:rsidRPr="0088126F" w:rsidRDefault="009A5AB8" w:rsidP="009A5AB8">
      <w:pPr>
        <w:numPr>
          <w:ilvl w:val="0"/>
          <w:numId w:val="2"/>
        </w:numPr>
        <w:pBdr>
          <w:top w:val="nil"/>
          <w:left w:val="nil"/>
          <w:bottom w:val="nil"/>
          <w:right w:val="nil"/>
          <w:between w:val="nil"/>
        </w:pBdr>
        <w:spacing w:after="0" w:line="240" w:lineRule="auto"/>
        <w:rPr>
          <w:color w:val="000000"/>
          <w:sz w:val="20"/>
          <w:szCs w:val="20"/>
        </w:rPr>
      </w:pPr>
      <w:r w:rsidRPr="0088126F">
        <w:rPr>
          <w:color w:val="000000"/>
          <w:sz w:val="20"/>
          <w:szCs w:val="20"/>
        </w:rPr>
        <w:t>A minimum of 50 percent of the degree program must be 700-level courses excluding thesis, dissertation, or professional/scholarly paper. Individual departments may require more than the Graduate College minimum.</w:t>
      </w:r>
    </w:p>
    <w:p w14:paraId="611CF571" w14:textId="77777777" w:rsidR="009A5AB8" w:rsidRPr="0088126F" w:rsidRDefault="009A5AB8" w:rsidP="009A5AB8">
      <w:pPr>
        <w:numPr>
          <w:ilvl w:val="0"/>
          <w:numId w:val="2"/>
        </w:numPr>
        <w:pBdr>
          <w:top w:val="nil"/>
          <w:left w:val="nil"/>
          <w:bottom w:val="nil"/>
          <w:right w:val="nil"/>
          <w:between w:val="nil"/>
        </w:pBdr>
        <w:spacing w:after="0" w:line="240" w:lineRule="auto"/>
        <w:rPr>
          <w:color w:val="000000"/>
          <w:sz w:val="20"/>
          <w:szCs w:val="20"/>
        </w:rPr>
      </w:pPr>
      <w:r w:rsidRPr="0088126F">
        <w:rPr>
          <w:color w:val="000000"/>
          <w:sz w:val="20"/>
          <w:szCs w:val="20"/>
        </w:rPr>
        <w:t xml:space="preserve">Courses used to fulfill requirements for one degree may not be used toward another degree. </w:t>
      </w:r>
    </w:p>
    <w:p w14:paraId="2F00E730" w14:textId="77777777" w:rsidR="009A5AB8" w:rsidRPr="0088126F" w:rsidRDefault="009A5AB8" w:rsidP="009A5AB8">
      <w:pPr>
        <w:pStyle w:val="ListParagraph"/>
        <w:numPr>
          <w:ilvl w:val="0"/>
          <w:numId w:val="2"/>
        </w:numPr>
        <w:spacing w:after="0" w:line="240" w:lineRule="auto"/>
        <w:rPr>
          <w:sz w:val="20"/>
          <w:szCs w:val="20"/>
        </w:rPr>
      </w:pPr>
      <w:r w:rsidRPr="0088126F">
        <w:rPr>
          <w:color w:val="000000"/>
          <w:sz w:val="20"/>
          <w:szCs w:val="20"/>
        </w:rPr>
        <w:t>A candidate for an advanced degree or graduate certificate must have a minimum Graduate Program Grade Point Average of 3.00 to be eligible to graduate or receive the certificate.</w:t>
      </w:r>
    </w:p>
    <w:p w14:paraId="50B1EEEF" w14:textId="77777777" w:rsidR="009A5AB8" w:rsidRPr="0088126F" w:rsidRDefault="009A5AB8" w:rsidP="009A5AB8">
      <w:pPr>
        <w:pStyle w:val="ListParagraph"/>
        <w:numPr>
          <w:ilvl w:val="0"/>
          <w:numId w:val="2"/>
        </w:numPr>
        <w:spacing w:after="0" w:line="240" w:lineRule="auto"/>
        <w:rPr>
          <w:sz w:val="20"/>
          <w:szCs w:val="20"/>
        </w:rPr>
      </w:pPr>
      <w:r w:rsidRPr="0088126F">
        <w:rPr>
          <w:color w:val="000000"/>
          <w:sz w:val="20"/>
          <w:szCs w:val="20"/>
        </w:rPr>
        <w:t xml:space="preserve">Refer to the </w:t>
      </w:r>
      <w:hyperlink r:id="rId7">
        <w:r w:rsidRPr="0088126F">
          <w:rPr>
            <w:color w:val="0000FF"/>
            <w:sz w:val="20"/>
            <w:szCs w:val="20"/>
            <w:u w:val="single"/>
          </w:rPr>
          <w:t>Thesis and Dissertation Format and Submission Guidelines</w:t>
        </w:r>
      </w:hyperlink>
      <w:r w:rsidRPr="0088126F">
        <w:rPr>
          <w:color w:val="000000"/>
          <w:sz w:val="20"/>
          <w:szCs w:val="20"/>
        </w:rPr>
        <w:t xml:space="preserve"> webpage for a breakdown of requirements.</w:t>
      </w:r>
    </w:p>
    <w:p w14:paraId="72BFECBD" w14:textId="12638797" w:rsidR="00D12361" w:rsidRPr="009A5AB8" w:rsidRDefault="009A5AB8" w:rsidP="009A5AB8">
      <w:pPr>
        <w:pStyle w:val="ListParagraph"/>
        <w:numPr>
          <w:ilvl w:val="0"/>
          <w:numId w:val="2"/>
        </w:numPr>
        <w:spacing w:after="0" w:line="240" w:lineRule="auto"/>
        <w:rPr>
          <w:sz w:val="20"/>
          <w:szCs w:val="20"/>
        </w:rPr>
      </w:pPr>
      <w:r w:rsidRPr="0088126F">
        <w:rPr>
          <w:sz w:val="20"/>
          <w:szCs w:val="20"/>
        </w:rPr>
        <w:t>Refer to the Graduate Catalog for all Academic, Transfer Credit, and program-related policies and requirements.</w:t>
      </w:r>
    </w:p>
    <w:sectPr w:rsidR="00D12361" w:rsidRPr="009A5AB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46B45F0"/>
    <w:multiLevelType w:val="hybridMultilevel"/>
    <w:tmpl w:val="96D01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z8Y0apepzr8XFo1nyHMDzQP7mcS4CP8YdsltK+MxNMOJafbC/lJrhZhNth0F97xOewo4aQKBBj9T8YgbKIsing==" w:salt="CdlwYyNxtHcPP4uULSV6h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tjQzNjc0MTU0NDRR0lEKTi0uzszPAykwrAUAFAyI3SwAAAA="/>
  </w:docVars>
  <w:rsids>
    <w:rsidRoot w:val="00D12361"/>
    <w:rsid w:val="000125F3"/>
    <w:rsid w:val="00046435"/>
    <w:rsid w:val="000623B1"/>
    <w:rsid w:val="001578D3"/>
    <w:rsid w:val="00175B1D"/>
    <w:rsid w:val="0018187A"/>
    <w:rsid w:val="00200D04"/>
    <w:rsid w:val="00267DB3"/>
    <w:rsid w:val="00303AF4"/>
    <w:rsid w:val="00371582"/>
    <w:rsid w:val="0037368B"/>
    <w:rsid w:val="00392B89"/>
    <w:rsid w:val="003F13BC"/>
    <w:rsid w:val="00480846"/>
    <w:rsid w:val="00503DA9"/>
    <w:rsid w:val="00564A8B"/>
    <w:rsid w:val="00625A48"/>
    <w:rsid w:val="00682A64"/>
    <w:rsid w:val="006E7F59"/>
    <w:rsid w:val="007177CB"/>
    <w:rsid w:val="008878AC"/>
    <w:rsid w:val="00961BDE"/>
    <w:rsid w:val="009A5AB8"/>
    <w:rsid w:val="00A21702"/>
    <w:rsid w:val="00A37C37"/>
    <w:rsid w:val="00A4510E"/>
    <w:rsid w:val="00A657E8"/>
    <w:rsid w:val="00AE362B"/>
    <w:rsid w:val="00AF0F14"/>
    <w:rsid w:val="00B426B0"/>
    <w:rsid w:val="00C37A5E"/>
    <w:rsid w:val="00C453D4"/>
    <w:rsid w:val="00C834BE"/>
    <w:rsid w:val="00C877C8"/>
    <w:rsid w:val="00C96845"/>
    <w:rsid w:val="00D12361"/>
    <w:rsid w:val="00D22FA6"/>
    <w:rsid w:val="00DB60F6"/>
    <w:rsid w:val="00DF16FA"/>
    <w:rsid w:val="00E70143"/>
    <w:rsid w:val="00EC6099"/>
    <w:rsid w:val="00FA2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7359F"/>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0"/>
      <w:outlineLvl w:val="0"/>
    </w:pPr>
    <w:rPr>
      <w:sz w:val="24"/>
      <w:szCs w:val="24"/>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rsid w:val="00046435"/>
    <w:pPr>
      <w:keepNext/>
      <w:keepLines/>
      <w:spacing w:before="240" w:after="0" w:line="240" w:lineRule="auto"/>
      <w:outlineLvl w:val="2"/>
    </w:pPr>
    <w:rPr>
      <w:b/>
      <w:sz w:val="20"/>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A4510E"/>
    <w:pPr>
      <w:ind w:left="720"/>
      <w:contextualSpacing/>
    </w:pPr>
  </w:style>
  <w:style w:type="character" w:styleId="FollowedHyperlink">
    <w:name w:val="FollowedHyperlink"/>
    <w:basedOn w:val="DefaultParagraphFont"/>
    <w:uiPriority w:val="99"/>
    <w:semiHidden/>
    <w:unhideWhenUsed/>
    <w:rsid w:val="0037368B"/>
    <w:rPr>
      <w:color w:val="800080" w:themeColor="followedHyperlink"/>
      <w:u w:val="single"/>
    </w:rPr>
  </w:style>
  <w:style w:type="character" w:customStyle="1" w:styleId="Heading4Char">
    <w:name w:val="Heading 4 Char"/>
    <w:basedOn w:val="DefaultParagraphFont"/>
    <w:link w:val="Heading4"/>
    <w:uiPriority w:val="9"/>
    <w:rsid w:val="0037368B"/>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099472">
      <w:bodyDiv w:val="1"/>
      <w:marLeft w:val="0"/>
      <w:marRight w:val="0"/>
      <w:marTop w:val="0"/>
      <w:marBottom w:val="0"/>
      <w:divBdr>
        <w:top w:val="none" w:sz="0" w:space="0" w:color="auto"/>
        <w:left w:val="none" w:sz="0" w:space="0" w:color="auto"/>
        <w:bottom w:val="none" w:sz="0" w:space="0" w:color="auto"/>
        <w:right w:val="none" w:sz="0" w:space="0" w:color="auto"/>
      </w:divBdr>
    </w:div>
    <w:div w:id="953245964">
      <w:bodyDiv w:val="1"/>
      <w:marLeft w:val="0"/>
      <w:marRight w:val="0"/>
      <w:marTop w:val="0"/>
      <w:marBottom w:val="0"/>
      <w:divBdr>
        <w:top w:val="none" w:sz="0" w:space="0" w:color="auto"/>
        <w:left w:val="none" w:sz="0" w:space="0" w:color="auto"/>
        <w:bottom w:val="none" w:sz="0" w:space="0" w:color="auto"/>
        <w:right w:val="none" w:sz="0" w:space="0" w:color="auto"/>
      </w:divBdr>
    </w:div>
    <w:div w:id="990331648">
      <w:bodyDiv w:val="1"/>
      <w:marLeft w:val="0"/>
      <w:marRight w:val="0"/>
      <w:marTop w:val="0"/>
      <w:marBottom w:val="0"/>
      <w:divBdr>
        <w:top w:val="none" w:sz="0" w:space="0" w:color="auto"/>
        <w:left w:val="none" w:sz="0" w:space="0" w:color="auto"/>
        <w:bottom w:val="none" w:sz="0" w:space="0" w:color="auto"/>
        <w:right w:val="none" w:sz="0" w:space="0" w:color="auto"/>
      </w:divBdr>
    </w:div>
    <w:div w:id="1142695518">
      <w:bodyDiv w:val="1"/>
      <w:marLeft w:val="0"/>
      <w:marRight w:val="0"/>
      <w:marTop w:val="0"/>
      <w:marBottom w:val="0"/>
      <w:divBdr>
        <w:top w:val="none" w:sz="0" w:space="0" w:color="auto"/>
        <w:left w:val="none" w:sz="0" w:space="0" w:color="auto"/>
        <w:bottom w:val="none" w:sz="0" w:space="0" w:color="auto"/>
        <w:right w:val="none" w:sz="0" w:space="0" w:color="auto"/>
      </w:divBdr>
    </w:div>
    <w:div w:id="1190605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lv.edu/graduatecollege/the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unlv.edu/preview_program.php?catoid=40&amp;poid=11572" TargetMode="External"/><Relationship Id="rId5" Type="http://schemas.openxmlformats.org/officeDocument/2006/relationships/hyperlink" Target="https://unlv-gradcollege.force.com/GradRebelGateway/ERx_Forms__Portal_Log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076</Words>
  <Characters>6478</Characters>
  <Application>Microsoft Office Word</Application>
  <DocSecurity>0</DocSecurity>
  <Lines>539</Lines>
  <Paragraphs>539</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e Goncalves</dc:creator>
  <cp:lastModifiedBy>Tracy Johnson</cp:lastModifiedBy>
  <cp:revision>2</cp:revision>
  <dcterms:created xsi:type="dcterms:W3CDTF">2022-12-27T18:39:00Z</dcterms:created>
  <dcterms:modified xsi:type="dcterms:W3CDTF">2022-12-2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084edbae85369b1f627ca49ea0a6d2aec2de5938dcbb36383bb89bde93d145</vt:lpwstr>
  </property>
</Properties>
</file>